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w:t>
      </w:r>
      <w:proofErr w:type="gramStart"/>
      <w:r w:rsidRPr="00560F64">
        <w:rPr>
          <w:sz w:val="21"/>
          <w:szCs w:val="21"/>
        </w:rPr>
        <w:t>organizations</w:t>
      </w:r>
      <w:proofErr w:type="gramEnd"/>
      <w:r w:rsidRPr="00560F64">
        <w:rPr>
          <w:sz w:val="21"/>
          <w:szCs w:val="21"/>
        </w:rPr>
        <w:t xml:space="preserve">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150858E7"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w:t>
      </w:r>
      <w:proofErr w:type="gramStart"/>
      <w:r w:rsidRPr="00560F64">
        <w:rPr>
          <w:sz w:val="21"/>
          <w:szCs w:val="21"/>
        </w:rPr>
        <w:t>negotiation</w:t>
      </w:r>
      <w:proofErr w:type="gramEnd"/>
      <w:r w:rsidRPr="00560F64">
        <w:rPr>
          <w:sz w:val="21"/>
          <w:szCs w:val="21"/>
        </w:rPr>
        <w:t xml:space="preserve"> and final approval.</w:t>
      </w:r>
    </w:p>
    <w:p w14:paraId="581C1F3D" w14:textId="77777777" w:rsidR="001455B8" w:rsidRPr="00560F64" w:rsidRDefault="001455B8" w:rsidP="001455B8">
      <w:pPr>
        <w:pStyle w:val="ListParagraph"/>
        <w:rPr>
          <w:sz w:val="21"/>
          <w:szCs w:val="21"/>
        </w:rPr>
      </w:pPr>
    </w:p>
    <w:p w14:paraId="7C475887" w14:textId="67E1F05B" w:rsidR="001455B8" w:rsidRPr="00FD51EF" w:rsidRDefault="001455B8" w:rsidP="00681788">
      <w:pPr>
        <w:numPr>
          <w:ilvl w:val="0"/>
          <w:numId w:val="17"/>
        </w:numPr>
        <w:rPr>
          <w:sz w:val="21"/>
          <w:szCs w:val="21"/>
        </w:rPr>
      </w:pPr>
      <w:r w:rsidRPr="00FD51EF">
        <w:rPr>
          <w:sz w:val="21"/>
          <w:szCs w:val="21"/>
        </w:rPr>
        <w:t xml:space="preserve">If VUMC owned human clinical or research data will be shared with an external party, the agreement must be submitted to the Office of </w:t>
      </w:r>
      <w:r w:rsidR="000D04CB" w:rsidRPr="00FD51EF">
        <w:rPr>
          <w:sz w:val="21"/>
          <w:szCs w:val="21"/>
        </w:rPr>
        <w:t>Contracts</w:t>
      </w:r>
      <w:r w:rsidRPr="00FD51EF">
        <w:rPr>
          <w:sz w:val="21"/>
          <w:szCs w:val="21"/>
        </w:rPr>
        <w:t xml:space="preserve"> Management through PEER for review, </w:t>
      </w:r>
      <w:proofErr w:type="gramStart"/>
      <w:r w:rsidRPr="00FD51EF">
        <w:rPr>
          <w:sz w:val="21"/>
          <w:szCs w:val="21"/>
        </w:rPr>
        <w:t>negotiation</w:t>
      </w:r>
      <w:proofErr w:type="gramEnd"/>
      <w:r w:rsidRPr="00FD51EF">
        <w:rPr>
          <w:sz w:val="21"/>
          <w:szCs w:val="21"/>
        </w:rPr>
        <w:t xml:space="preserve"> and final approval regardless of changes to the standard terms and conditions. When </w:t>
      </w:r>
      <w:r w:rsidR="002574A3" w:rsidRPr="00FD51EF">
        <w:rPr>
          <w:sz w:val="21"/>
          <w:szCs w:val="21"/>
        </w:rPr>
        <w:t>submitting</w:t>
      </w:r>
      <w:r w:rsidRPr="00FD51EF">
        <w:rPr>
          <w:sz w:val="21"/>
          <w:szCs w:val="21"/>
        </w:rPr>
        <w:t xml:space="preserve">, use the comments field to </w:t>
      </w:r>
      <w:r w:rsidR="000D04CB" w:rsidRPr="00FD51EF">
        <w:rPr>
          <w:sz w:val="21"/>
          <w:szCs w:val="21"/>
        </w:rPr>
        <w:t>indicate that</w:t>
      </w:r>
      <w:r w:rsidRPr="00FD51EF">
        <w:rPr>
          <w:sz w:val="21"/>
          <w:szCs w:val="21"/>
        </w:rPr>
        <w:t xml:space="preserve"> data will be shared. OCM will facilitate and process a Data Use Agreement (DUA) in </w:t>
      </w:r>
      <w:proofErr w:type="spellStart"/>
      <w:r w:rsidRPr="00FD51EF">
        <w:rPr>
          <w:sz w:val="21"/>
          <w:szCs w:val="21"/>
        </w:rPr>
        <w:t>additionl</w:t>
      </w:r>
      <w:proofErr w:type="spellEnd"/>
      <w:r w:rsidRPr="00FD51EF">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obtained  before submitting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w:t>
      </w:r>
      <w:proofErr w:type="gramStart"/>
      <w:r w:rsidRPr="00560F64">
        <w:rPr>
          <w:sz w:val="21"/>
          <w:szCs w:val="21"/>
        </w:rPr>
        <w:t>i.e.</w:t>
      </w:r>
      <w:proofErr w:type="gramEnd"/>
      <w:r w:rsidRPr="00560F64">
        <w:rPr>
          <w:sz w:val="21"/>
          <w:szCs w:val="21"/>
        </w:rPr>
        <w:t xml:space="preserv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A774510" w14:textId="096D2F92" w:rsidR="00560F64" w:rsidRPr="00560F64" w:rsidRDefault="00560F64" w:rsidP="00560F64">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0D3AC1DB" w14:textId="77777777" w:rsidR="00681788" w:rsidRPr="00560F64" w:rsidRDefault="00681788" w:rsidP="00681788">
      <w:pPr>
        <w:rPr>
          <w:sz w:val="21"/>
          <w:szCs w:val="21"/>
        </w:rPr>
      </w:pPr>
    </w:p>
    <w:p w14:paraId="222B93E0" w14:textId="77777777" w:rsidR="00681788" w:rsidRPr="00560F64" w:rsidRDefault="00681788" w:rsidP="00681788">
      <w:pPr>
        <w:rPr>
          <w:sz w:val="21"/>
          <w:szCs w:val="21"/>
        </w:rPr>
      </w:pPr>
      <w:r w:rsidRPr="00560F64">
        <w:rPr>
          <w:sz w:val="21"/>
          <w:szCs w:val="21"/>
        </w:rPr>
        <w:t>Questions should be directed to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77777777"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signature in the AUTHORIZED SIGNATURES on Page 8. Then submit to Jessie Pirtle for VUMC Office of Research Reviewer 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2A15A5BF" w:rsidR="00560F64" w:rsidRDefault="00560F64" w:rsidP="006E7833">
            <w:pPr>
              <w:rPr>
                <w:bCs/>
              </w:rPr>
            </w:pPr>
            <w:r>
              <w:rPr>
                <w:b/>
              </w:rPr>
              <w:t>VUMC Office of Research Reviewer</w:t>
            </w:r>
            <w:r>
              <w:rPr>
                <w:b/>
              </w:rPr>
              <w:br/>
            </w:r>
            <w:r>
              <w:rPr>
                <w:bCs/>
                <w:sz w:val="20"/>
                <w:szCs w:val="20"/>
              </w:rPr>
              <w:t xml:space="preserve">Jessie Pirtle, </w:t>
            </w:r>
            <w:r w:rsidR="00956423">
              <w:rPr>
                <w:bCs/>
                <w:sz w:val="20"/>
                <w:szCs w:val="20"/>
              </w:rPr>
              <w:t>Assistant Director, OOR Research Finances &amp; Systems</w:t>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3D7DFDE8" w14:textId="5CC01DCC" w:rsidR="00DD5E8A" w:rsidRDefault="00DD5E8A" w:rsidP="00DD5E8A">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r>
        <w:t xml:space="preserve">WHEREAS,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Pr="00EF1B4B" w:rsidRDefault="00DD5E8A" w:rsidP="005602A4">
      <w:pPr>
        <w:jc w:val="both"/>
      </w:pPr>
      <w:r>
        <w:t xml:space="preserve">WHEREAS, Core Lab desires to conduct certain analytical tests on Customer’s Test Materials in accordance with the terms and conditions of this Agreement; and </w:t>
      </w:r>
    </w:p>
    <w:p w14:paraId="072B3FD1" w14:textId="5517B8D4" w:rsidR="00DD5E8A" w:rsidRDefault="00DD5E8A" w:rsidP="005602A4">
      <w:pPr>
        <w:jc w:val="both"/>
      </w:pPr>
      <w:r w:rsidRPr="00DD5E8A">
        <w:t xml:space="preserve">WHEREAS,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of </w:t>
      </w:r>
      <w:r>
        <w:rPr>
          <w:b/>
          <w:sz w:val="22"/>
          <w:szCs w:val="22"/>
        </w:rPr>
        <w:t xml:space="preserve"> Services</w:t>
      </w:r>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52C67DD5" w14:textId="77777777" w:rsidR="00560F64" w:rsidRDefault="00560F64">
      <w:pPr>
        <w:rPr>
          <w:b/>
          <w:sz w:val="22"/>
          <w:szCs w:val="22"/>
        </w:rPr>
      </w:pPr>
      <w:r>
        <w:rPr>
          <w:b/>
          <w:sz w:val="22"/>
          <w:szCs w:val="22"/>
        </w:rPr>
        <w:lastRenderedPageBreak/>
        <w:br w:type="page"/>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the </w:t>
      </w:r>
      <w:r>
        <w:rPr>
          <w:sz w:val="22"/>
          <w:szCs w:val="22"/>
        </w:rPr>
        <w:t xml:space="preserve"> Services</w:t>
      </w:r>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sufficient amounts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180C4D4E" w14:textId="77777777" w:rsidR="005602A4" w:rsidRPr="00EF1B4B" w:rsidRDefault="00F60C58" w:rsidP="00F60C58">
      <w:r w:rsidRPr="00EF1B4B">
        <w:tab/>
      </w:r>
      <w:r w:rsidRPr="00EF1B4B">
        <w:tab/>
      </w:r>
      <w:r w:rsidR="00940278" w:rsidRPr="00EF1B4B">
        <w:t xml:space="preserve">Attn:  </w:t>
      </w:r>
      <w:r w:rsidR="005602A4" w:rsidRPr="00EF1B4B">
        <w:t xml:space="preserve">Susan Meyn </w:t>
      </w:r>
    </w:p>
    <w:p w14:paraId="2AFE7397" w14:textId="2E1BD502" w:rsidR="005602A4" w:rsidRPr="00EF1B4B" w:rsidRDefault="005602A4" w:rsidP="00F60C58">
      <w:r w:rsidRPr="00EF1B4B">
        <w:tab/>
      </w:r>
      <w:r w:rsidRPr="00EF1B4B">
        <w:tab/>
      </w:r>
      <w:r w:rsidR="003E3F67">
        <w:t xml:space="preserve">Senior </w:t>
      </w:r>
      <w:r w:rsidR="00DD34BF" w:rsidRPr="00EF1B4B">
        <w:t xml:space="preserve">Director,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Material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Lab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w:t>
      </w:r>
      <w:r w:rsidR="004E7F69">
        <w:rPr>
          <w:sz w:val="22"/>
          <w:szCs w:val="22"/>
        </w:rPr>
        <w:lastRenderedPageBreak/>
        <w:t xml:space="preserve">use of human and animal materials and data for purposes of research or for any other purpose contemplated in the Services or Scope of Work.  </w:t>
      </w:r>
      <w:r>
        <w:rPr>
          <w:sz w:val="22"/>
          <w:szCs w:val="22"/>
        </w:rPr>
        <w:t>Customer</w:t>
      </w:r>
      <w:r w:rsidR="004E7F69">
        <w:rPr>
          <w:sz w:val="22"/>
          <w:szCs w:val="22"/>
        </w:rPr>
        <w:t xml:space="preserve"> represents and warrants that any and all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any and all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Materials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the parties acknowledge and agree that Institution is a recipient of Federal funding for research from the U.S. Government and that any intellectual property developed as a result of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w:t>
      </w:r>
      <w:r w:rsidR="004E7F69">
        <w:rPr>
          <w:sz w:val="22"/>
          <w:szCs w:val="22"/>
        </w:rPr>
        <w:lastRenderedPageBreak/>
        <w:t xml:space="preserve">(“Indemnitees”) harmless from any and all liability, claims, damages, or loss (including 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Either Party may terminate this Agreement without cause by giving the other Party at least thirty (30) days advance written notice of intent to terminate.  In the event that one party fails to comply with a material obligation hereunder, the other party may terminate this Agreement with fourteen (14) days advance written notic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341E8422" w14:textId="7CF4A6DC" w:rsidR="00D54401" w:rsidRPr="00FD51EF" w:rsidRDefault="00D54401" w:rsidP="00D54401">
      <w:pPr>
        <w:numPr>
          <w:ilvl w:val="1"/>
          <w:numId w:val="8"/>
        </w:numPr>
        <w:spacing w:after="240"/>
        <w:ind w:left="1440" w:hanging="720"/>
        <w:jc w:val="both"/>
        <w:rPr>
          <w:sz w:val="22"/>
          <w:szCs w:val="22"/>
        </w:rPr>
      </w:pPr>
      <w:r w:rsidRPr="00FD51EF">
        <w:rPr>
          <w:sz w:val="22"/>
          <w:szCs w:val="22"/>
          <w:u w:val="single"/>
        </w:rPr>
        <w:t>National Defense Authorization Act</w:t>
      </w:r>
      <w:r w:rsidRPr="00FD51EF">
        <w:rPr>
          <w:sz w:val="22"/>
          <w:szCs w:val="22"/>
        </w:rPr>
        <w:t xml:space="preserve">. </w:t>
      </w:r>
      <w:r w:rsidR="00E770E2" w:rsidRPr="00FD51EF">
        <w:rPr>
          <w:sz w:val="22"/>
          <w:szCs w:val="22"/>
        </w:rPr>
        <w:t>Customer</w:t>
      </w:r>
      <w:r w:rsidRPr="00FD51EF">
        <w:rPr>
          <w:sz w:val="22"/>
          <w:szCs w:val="22"/>
        </w:rPr>
        <w:t xml:space="preserve"> agrees that it will not require </w:t>
      </w:r>
      <w:r w:rsidR="00E770E2" w:rsidRPr="00FD51EF">
        <w:rPr>
          <w:sz w:val="22"/>
          <w:szCs w:val="22"/>
        </w:rPr>
        <w:t>Core Lab</w:t>
      </w:r>
      <w:r w:rsidRPr="00FD51EF">
        <w:rPr>
          <w:sz w:val="22"/>
          <w:szCs w:val="22"/>
        </w:rPr>
        <w:t xml:space="preserve"> to use any covered telecommunications equipment or services in the performance of the S</w:t>
      </w:r>
      <w:r w:rsidR="00E770E2" w:rsidRPr="00FD51EF">
        <w:rPr>
          <w:sz w:val="22"/>
          <w:szCs w:val="22"/>
        </w:rPr>
        <w:t>ervices</w:t>
      </w:r>
      <w:r w:rsidRPr="00FD51EF">
        <w:rPr>
          <w:sz w:val="22"/>
          <w:szCs w:val="22"/>
        </w:rPr>
        <w:t>.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690551B0" w:rsidR="00C17A2C" w:rsidRPr="00956423" w:rsidRDefault="00956423" w:rsidP="00151118">
            <w:r w:rsidRPr="00956423">
              <w:rPr>
                <w:sz w:val="20"/>
                <w:szCs w:val="20"/>
              </w:rPr>
              <w:t xml:space="preserve">Susan Meyn, </w:t>
            </w:r>
            <w:proofErr w:type="spellStart"/>
            <w:r w:rsidRPr="00956423">
              <w:rPr>
                <w:sz w:val="20"/>
                <w:szCs w:val="20"/>
              </w:rPr>
              <w:t>Assoicate</w:t>
            </w:r>
            <w:proofErr w:type="spellEnd"/>
            <w:r w:rsidRPr="00956423">
              <w:rPr>
                <w:sz w:val="20"/>
                <w:szCs w:val="20"/>
              </w:rPr>
              <w:t xml:space="preserve"> Vice Presid</w:t>
            </w:r>
            <w:r>
              <w:rPr>
                <w:sz w:val="20"/>
                <w:szCs w:val="20"/>
              </w:rPr>
              <w:t>ent for Research Resources</w:t>
            </w:r>
          </w:p>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567B61B8"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w:t>
      </w:r>
      <w:r w:rsidR="005E0A63">
        <w:rPr>
          <w:sz w:val="22"/>
          <w:szCs w:val="22"/>
        </w:rPr>
        <w:t>d</w:t>
      </w:r>
      <w:r w:rsidRPr="008852A4">
        <w:rPr>
          <w:sz w:val="22"/>
          <w:szCs w:val="22"/>
        </w:rPr>
        <w:t xml:space="preserve">eliverables </w:t>
      </w:r>
      <w:r w:rsidR="005E0A63">
        <w:rPr>
          <w:sz w:val="22"/>
          <w:szCs w:val="22"/>
        </w:rPr>
        <w:t xml:space="preserve">as </w:t>
      </w:r>
      <w:r w:rsidRPr="008852A4">
        <w:rPr>
          <w:sz w:val="22"/>
          <w:szCs w:val="22"/>
        </w:rPr>
        <w:t xml:space="preserve">specified in this SOW in a format agreed on by </w:t>
      </w:r>
      <w:r w:rsidR="0042734E">
        <w:rPr>
          <w:sz w:val="22"/>
          <w:szCs w:val="22"/>
        </w:rPr>
        <w:t>Customer</w:t>
      </w:r>
      <w:r w:rsidRPr="008852A4">
        <w:rPr>
          <w:sz w:val="22"/>
          <w:szCs w:val="22"/>
        </w:rPr>
        <w:t>.</w:t>
      </w:r>
    </w:p>
    <w:p w14:paraId="0A6DB122" w14:textId="1CF33A3D" w:rsidR="002B7861" w:rsidRPr="008852A4" w:rsidRDefault="002B7861" w:rsidP="002B7861">
      <w:pPr>
        <w:numPr>
          <w:ilvl w:val="0"/>
          <w:numId w:val="14"/>
        </w:numPr>
        <w:spacing w:after="240"/>
        <w:rPr>
          <w:sz w:val="22"/>
          <w:szCs w:val="22"/>
        </w:rPr>
      </w:pPr>
      <w:r w:rsidRPr="008852A4">
        <w:rPr>
          <w:sz w:val="22"/>
          <w:szCs w:val="22"/>
        </w:rPr>
        <w:t xml:space="preserve">Core Lab will provide the statistical analyses </w:t>
      </w:r>
      <w:r w:rsidR="005E0A63">
        <w:rPr>
          <w:sz w:val="22"/>
          <w:szCs w:val="22"/>
        </w:rPr>
        <w:t xml:space="preserve">as </w:t>
      </w:r>
      <w:r w:rsidRPr="008852A4">
        <w:rPr>
          <w:sz w:val="22"/>
          <w:szCs w:val="22"/>
        </w:rPr>
        <w:t>specified in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The following quote is provided for budgetary purposes only.  All pricing is subject to change  based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78FC" w14:textId="77777777" w:rsidR="00163666" w:rsidRDefault="00163666">
      <w:r>
        <w:separator/>
      </w:r>
    </w:p>
  </w:endnote>
  <w:endnote w:type="continuationSeparator" w:id="0">
    <w:p w14:paraId="46ECC32A" w14:textId="77777777" w:rsidR="00163666" w:rsidRDefault="00163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7404E71E"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D54401">
            <w:rPr>
              <w:sz w:val="22"/>
              <w:szCs w:val="22"/>
            </w:rPr>
            <w:t>202</w:t>
          </w:r>
          <w:r w:rsidR="00F9451D">
            <w:rPr>
              <w:sz w:val="22"/>
              <w:szCs w:val="22"/>
            </w:rPr>
            <w:t>2</w:t>
          </w:r>
          <w:r w:rsidR="00D54401">
            <w:rPr>
              <w:sz w:val="22"/>
              <w:szCs w:val="22"/>
            </w:rPr>
            <w:t>.</w:t>
          </w:r>
          <w:r w:rsidR="00956423">
            <w:rPr>
              <w:sz w:val="22"/>
              <w:szCs w:val="22"/>
            </w:rPr>
            <w:t>11</w:t>
          </w:r>
          <w:r w:rsidR="00D54401">
            <w:rPr>
              <w:sz w:val="22"/>
              <w:szCs w:val="22"/>
            </w:rPr>
            <w:t>.</w:t>
          </w:r>
          <w:r w:rsidR="00956423">
            <w:rPr>
              <w:sz w:val="22"/>
              <w:szCs w:val="22"/>
            </w:rPr>
            <w:t>21</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5ACE" w14:textId="77777777" w:rsidR="00163666" w:rsidRDefault="00163666">
      <w:r>
        <w:separator/>
      </w:r>
    </w:p>
  </w:footnote>
  <w:footnote w:type="continuationSeparator" w:id="0">
    <w:p w14:paraId="347A4085" w14:textId="77777777" w:rsidR="00163666" w:rsidRDefault="00163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7203379">
    <w:abstractNumId w:val="10"/>
  </w:num>
  <w:num w:numId="2" w16cid:durableId="873545935">
    <w:abstractNumId w:val="5"/>
  </w:num>
  <w:num w:numId="3" w16cid:durableId="295111106">
    <w:abstractNumId w:val="6"/>
  </w:num>
  <w:num w:numId="4" w16cid:durableId="1232933764">
    <w:abstractNumId w:val="1"/>
  </w:num>
  <w:num w:numId="5" w16cid:durableId="23016876">
    <w:abstractNumId w:val="14"/>
  </w:num>
  <w:num w:numId="6" w16cid:durableId="1705253169">
    <w:abstractNumId w:val="4"/>
  </w:num>
  <w:num w:numId="7" w16cid:durableId="2133670979">
    <w:abstractNumId w:val="15"/>
  </w:num>
  <w:num w:numId="8" w16cid:durableId="2070611173">
    <w:abstractNumId w:val="2"/>
  </w:num>
  <w:num w:numId="9" w16cid:durableId="328992260">
    <w:abstractNumId w:val="0"/>
  </w:num>
  <w:num w:numId="10" w16cid:durableId="2136243043">
    <w:abstractNumId w:val="11"/>
  </w:num>
  <w:num w:numId="11" w16cid:durableId="1070930935">
    <w:abstractNumId w:val="3"/>
  </w:num>
  <w:num w:numId="12" w16cid:durableId="303973997">
    <w:abstractNumId w:val="8"/>
  </w:num>
  <w:num w:numId="13" w16cid:durableId="1477794770">
    <w:abstractNumId w:val="13"/>
  </w:num>
  <w:num w:numId="14" w16cid:durableId="1899046396">
    <w:abstractNumId w:val="9"/>
  </w:num>
  <w:num w:numId="15" w16cid:durableId="466360054">
    <w:abstractNumId w:val="7"/>
  </w:num>
  <w:num w:numId="16" w16cid:durableId="451629848">
    <w:abstractNumId w:val="12"/>
  </w:num>
  <w:num w:numId="17" w16cid:durableId="1023093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54366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kwrwUAAhPC9CwAAAA="/>
  </w:docVars>
  <w:rsids>
    <w:rsidRoot w:val="00920CA7"/>
    <w:rsid w:val="000203F8"/>
    <w:rsid w:val="00020EBA"/>
    <w:rsid w:val="00024251"/>
    <w:rsid w:val="0003487F"/>
    <w:rsid w:val="0005078F"/>
    <w:rsid w:val="00063949"/>
    <w:rsid w:val="00064B0B"/>
    <w:rsid w:val="00087CDE"/>
    <w:rsid w:val="000B26A0"/>
    <w:rsid w:val="000B41F6"/>
    <w:rsid w:val="000D04CB"/>
    <w:rsid w:val="000E17F4"/>
    <w:rsid w:val="000E7F3D"/>
    <w:rsid w:val="000F2D95"/>
    <w:rsid w:val="00112FD7"/>
    <w:rsid w:val="00131AC8"/>
    <w:rsid w:val="001455B8"/>
    <w:rsid w:val="00147D73"/>
    <w:rsid w:val="00152E1E"/>
    <w:rsid w:val="00163666"/>
    <w:rsid w:val="001669FE"/>
    <w:rsid w:val="001854E0"/>
    <w:rsid w:val="001C6599"/>
    <w:rsid w:val="00221339"/>
    <w:rsid w:val="00230A9C"/>
    <w:rsid w:val="002446A2"/>
    <w:rsid w:val="00246A16"/>
    <w:rsid w:val="0025020C"/>
    <w:rsid w:val="002574A3"/>
    <w:rsid w:val="00261C32"/>
    <w:rsid w:val="00283E03"/>
    <w:rsid w:val="0028518F"/>
    <w:rsid w:val="00290C60"/>
    <w:rsid w:val="002B7861"/>
    <w:rsid w:val="002C540F"/>
    <w:rsid w:val="002C7A1F"/>
    <w:rsid w:val="002E3D5D"/>
    <w:rsid w:val="002E742B"/>
    <w:rsid w:val="002F75ED"/>
    <w:rsid w:val="003177C0"/>
    <w:rsid w:val="00356D30"/>
    <w:rsid w:val="00362B8E"/>
    <w:rsid w:val="0036430B"/>
    <w:rsid w:val="00366216"/>
    <w:rsid w:val="00366991"/>
    <w:rsid w:val="00375CA8"/>
    <w:rsid w:val="003930F0"/>
    <w:rsid w:val="003B0AFC"/>
    <w:rsid w:val="003D3C94"/>
    <w:rsid w:val="003E3F67"/>
    <w:rsid w:val="003F0E28"/>
    <w:rsid w:val="003F13DE"/>
    <w:rsid w:val="003F2471"/>
    <w:rsid w:val="003F4697"/>
    <w:rsid w:val="004233C2"/>
    <w:rsid w:val="00424AAA"/>
    <w:rsid w:val="0042734E"/>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3607D"/>
    <w:rsid w:val="0054078A"/>
    <w:rsid w:val="00544E1A"/>
    <w:rsid w:val="005602A4"/>
    <w:rsid w:val="00560DFE"/>
    <w:rsid w:val="00560F64"/>
    <w:rsid w:val="00562E62"/>
    <w:rsid w:val="00581C48"/>
    <w:rsid w:val="005A3C70"/>
    <w:rsid w:val="005A735B"/>
    <w:rsid w:val="005B6663"/>
    <w:rsid w:val="005D6976"/>
    <w:rsid w:val="005D6E75"/>
    <w:rsid w:val="005E0A63"/>
    <w:rsid w:val="005E30B5"/>
    <w:rsid w:val="0061071B"/>
    <w:rsid w:val="00635742"/>
    <w:rsid w:val="00651868"/>
    <w:rsid w:val="00656FD8"/>
    <w:rsid w:val="0066532C"/>
    <w:rsid w:val="006660BC"/>
    <w:rsid w:val="00667166"/>
    <w:rsid w:val="0067510F"/>
    <w:rsid w:val="00680EEE"/>
    <w:rsid w:val="00681788"/>
    <w:rsid w:val="006A0848"/>
    <w:rsid w:val="006D25B7"/>
    <w:rsid w:val="006D2746"/>
    <w:rsid w:val="006D7530"/>
    <w:rsid w:val="00705926"/>
    <w:rsid w:val="0072601F"/>
    <w:rsid w:val="00732C2A"/>
    <w:rsid w:val="007419D7"/>
    <w:rsid w:val="00771F5B"/>
    <w:rsid w:val="0077267A"/>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40278"/>
    <w:rsid w:val="0094744B"/>
    <w:rsid w:val="00953ED4"/>
    <w:rsid w:val="00956423"/>
    <w:rsid w:val="00964541"/>
    <w:rsid w:val="00970B85"/>
    <w:rsid w:val="009714AD"/>
    <w:rsid w:val="00971D76"/>
    <w:rsid w:val="0098698B"/>
    <w:rsid w:val="009A1F7E"/>
    <w:rsid w:val="009A2994"/>
    <w:rsid w:val="009A5168"/>
    <w:rsid w:val="009C5E4D"/>
    <w:rsid w:val="009C6947"/>
    <w:rsid w:val="009E1A65"/>
    <w:rsid w:val="00A066B4"/>
    <w:rsid w:val="00A077C4"/>
    <w:rsid w:val="00A138AD"/>
    <w:rsid w:val="00A47FD8"/>
    <w:rsid w:val="00A64749"/>
    <w:rsid w:val="00AB01CC"/>
    <w:rsid w:val="00AB4192"/>
    <w:rsid w:val="00AC2B38"/>
    <w:rsid w:val="00AD5D76"/>
    <w:rsid w:val="00AE0CB9"/>
    <w:rsid w:val="00B100FD"/>
    <w:rsid w:val="00B160EA"/>
    <w:rsid w:val="00B4707B"/>
    <w:rsid w:val="00B5013F"/>
    <w:rsid w:val="00B50379"/>
    <w:rsid w:val="00B51156"/>
    <w:rsid w:val="00B53E66"/>
    <w:rsid w:val="00B61B70"/>
    <w:rsid w:val="00B75E56"/>
    <w:rsid w:val="00B830F2"/>
    <w:rsid w:val="00BB2A72"/>
    <w:rsid w:val="00BB6050"/>
    <w:rsid w:val="00BB773B"/>
    <w:rsid w:val="00BC6C7D"/>
    <w:rsid w:val="00BD77F3"/>
    <w:rsid w:val="00BE0B95"/>
    <w:rsid w:val="00BE2E38"/>
    <w:rsid w:val="00C05B9F"/>
    <w:rsid w:val="00C17A2C"/>
    <w:rsid w:val="00C25E26"/>
    <w:rsid w:val="00C41F44"/>
    <w:rsid w:val="00C434E0"/>
    <w:rsid w:val="00C87D17"/>
    <w:rsid w:val="00CF7EE1"/>
    <w:rsid w:val="00D07FE6"/>
    <w:rsid w:val="00D2041D"/>
    <w:rsid w:val="00D363D8"/>
    <w:rsid w:val="00D41368"/>
    <w:rsid w:val="00D47692"/>
    <w:rsid w:val="00D54401"/>
    <w:rsid w:val="00D6380C"/>
    <w:rsid w:val="00D745CB"/>
    <w:rsid w:val="00D83927"/>
    <w:rsid w:val="00D94A8E"/>
    <w:rsid w:val="00DB2142"/>
    <w:rsid w:val="00DC65E9"/>
    <w:rsid w:val="00DD34BF"/>
    <w:rsid w:val="00DD5E8A"/>
    <w:rsid w:val="00DE25F1"/>
    <w:rsid w:val="00DE3D18"/>
    <w:rsid w:val="00DE5E52"/>
    <w:rsid w:val="00DE6236"/>
    <w:rsid w:val="00DF50A8"/>
    <w:rsid w:val="00E34B98"/>
    <w:rsid w:val="00E41A21"/>
    <w:rsid w:val="00E51595"/>
    <w:rsid w:val="00E52CBE"/>
    <w:rsid w:val="00E57F38"/>
    <w:rsid w:val="00E770E2"/>
    <w:rsid w:val="00E80689"/>
    <w:rsid w:val="00E9107F"/>
    <w:rsid w:val="00E94183"/>
    <w:rsid w:val="00EA04E5"/>
    <w:rsid w:val="00EC1FF7"/>
    <w:rsid w:val="00ED268B"/>
    <w:rsid w:val="00ED540F"/>
    <w:rsid w:val="00EE525E"/>
    <w:rsid w:val="00EF0F82"/>
    <w:rsid w:val="00EF1B4B"/>
    <w:rsid w:val="00EF33D8"/>
    <w:rsid w:val="00F24DB9"/>
    <w:rsid w:val="00F50F61"/>
    <w:rsid w:val="00F60C58"/>
    <w:rsid w:val="00F8141C"/>
    <w:rsid w:val="00F9451D"/>
    <w:rsid w:val="00F96EF7"/>
    <w:rsid w:val="00FD51EF"/>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4134</Words>
  <Characters>2287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4</cp:revision>
  <cp:lastPrinted>2014-11-21T21:22:00Z</cp:lastPrinted>
  <dcterms:created xsi:type="dcterms:W3CDTF">2022-05-17T16:00:00Z</dcterms:created>
  <dcterms:modified xsi:type="dcterms:W3CDTF">2022-11-22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11-22T02:13:41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d876a816-116e-4662-87af-3a3661528e7b</vt:lpwstr>
  </property>
  <property fmtid="{D5CDD505-2E9C-101B-9397-08002B2CF9AE}" pid="8" name="MSIP_Label_792c8cef-6f2b-4af1-b4ac-d815ff795cd6_ContentBits">
    <vt:lpwstr>0</vt:lpwstr>
  </property>
</Properties>
</file>